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9ad22c0602c949b6bff78fead10b168e567d06b"/>
    <w:p>
      <w:pPr>
        <w:pStyle w:val="Heading1"/>
      </w:pPr>
      <w:r>
        <w:t xml:space="preserve">Cover Letter for Biomedical Engineer Position in Egypt Alexandria</w:t>
      </w:r>
    </w:p>
    <w:p>
      <w:pPr>
        <w:pStyle w:val="FirstParagraph"/>
      </w:pPr>
      <w:r>
        <w:t xml:space="preserve">Dear [Hiring Manager's Name],</w:t>
      </w:r>
    </w:p>
    <w:p>
      <w:pPr>
        <w:pStyle w:val="BodyText"/>
      </w:pPr>
      <w:r>
        <w:t xml:space="preserve">As a passionate and dedicated Biomedical Engineer with a strong commitment to advancing healthcare solutions, I am excited to apply for the Biomedical Engineer position at [Company/Organization Name] in Egypt Alexandria. My academic background, technical expertise, and hands-on experience in biomedical innovation align seamlessly with the opportunities and challenges of working in this vibrant region. I am particularly drawn to Egypt Alexandria due to its rich history of medical research, growing healthcare infrastructure, and the potential for impactful contributions to both local and global health systems.</w:t>
      </w:r>
    </w:p>
    <w:p>
      <w:pPr>
        <w:pStyle w:val="BodyText"/>
      </w:pPr>
      <w:r>
        <w:t xml:space="preserve">My journey as a Biomedical Engineer began with a Bachelor’s degree in Biomedical Engineering from [University Name], where I developed a deep understanding of the intersection between engineering principles and biological systems. This foundation was further strengthened during my Master’s program at [University Name], where I focused on medical device design, biomaterials, and diagnostic technologies. Throughout my academic career, I consistently sought opportunities to apply theoretical knowledge to real-world problems, such as designing low-cost diagnostic tools for resource-limited settings and collaborating on projects that addressed critical healthcare needs in developing regions.</w:t>
      </w:r>
    </w:p>
    <w:p>
      <w:pPr>
        <w:pStyle w:val="BodyText"/>
      </w:pPr>
      <w:r>
        <w:t xml:space="preserve">As a Biomedical Engineer, I have honed my skills in areas such as biomechanics, signal processing, and medical imaging. My professional experience includes working with [Previous Employer/Project Name], where I contributed to the development of a portable ultrasound device tailored for rural healthcare facilities. This project required not only technical precision but also an understanding of the unique challenges faced by underserved communities—skills that are particularly relevant in Egypt Alexandria, where access to advanced medical technologies can vary significantly across regions.</w:t>
      </w:r>
    </w:p>
    <w:p>
      <w:pPr>
        <w:pStyle w:val="BodyText"/>
      </w:pPr>
      <w:r>
        <w:t xml:space="preserve">What sets me apart as a Biomedical Engineer is my ability to bridge innovation with practicality. I have a proven track record of collaborating with interdisciplinary teams, including clinicians, researchers, and engineers, to create solutions that are both scientifically rigorous and user-friendly. For instance, during my time at [Previous Employer/Project Name], I led a team in optimizing the ergonomics of a prosthetic limb for patients with limited mobility. This project not only required technical expertise but also empathy and cultural sensitivity—qualities that are essential when working in diverse environments like Egypt Alexandria.</w:t>
      </w:r>
    </w:p>
    <w:p>
      <w:pPr>
        <w:pStyle w:val="BodyText"/>
      </w:pPr>
      <w:r>
        <w:t xml:space="preserve">Egypt Alexandria, with its strategic location and growing emphasis on healthcare development, offers a unique platform for Biomedical Engineers to make a meaningful impact. The city is home to several prestigious medical institutions, such as [University of Alexandria Faculty of Medicine] and [Alexandria University Hospital], which are at the forefront of medical research and education. I am particularly inspired by the potential to contribute to initiatives that leverage cutting-edge technologies—such as 3D printing for prosthetics, AI-driven diagnostics, and wearable health monitoring systems—to improve patient outcomes in Alexandria and beyond.</w:t>
      </w:r>
    </w:p>
    <w:p>
      <w:pPr>
        <w:pStyle w:val="BodyText"/>
      </w:pPr>
      <w:r>
        <w:t xml:space="preserve">Moreover, I am deeply interested in addressing the specific healthcare challenges faced by Egypt’s population. As a Biomedical Engineer, I have always been motivated by the idea of creating solutions that are not only technologically advanced but also accessible and affordable. In Egypt Alexandria, where there is a growing demand for sustainable healthcare technologies, I see an opportunity to apply my skills in areas such as medical device development, health informatics, and biotechnology. For example, I have studied the potential of low-cost biosensors for early detection of diseases like diabetes and cardiovascular conditions—issues that are increasingly prevalent in the region.</w:t>
      </w:r>
    </w:p>
    <w:p>
      <w:pPr>
        <w:pStyle w:val="BodyText"/>
      </w:pPr>
      <w:r>
        <w:t xml:space="preserve">My commitment to continuous learning and professional growth is another key strength. I stay updated on the latest advancements in biomedical engineering through publications, conferences, and collaborations with global experts. I am also a strong advocate for ethical practices in healthcare innovation, ensuring that all solutions adhere to rigorous safety standards while respecting patient privacy and cultural values. This aligns with the mission of [Company/Organization Name], which I understand is dedicated to fostering innovation that benefits society as a whole.</w:t>
      </w:r>
    </w:p>
    <w:p>
      <w:pPr>
        <w:pStyle w:val="BodyText"/>
      </w:pPr>
      <w:r>
        <w:t xml:space="preserve">In addition to my technical expertise, I bring strong communication and teamwork skills, which are essential for success in any collaborative environment. Whether presenting research findings to stakeholders or working closely with healthcare professionals, I prioritize clarity, professionalism, and mutual respect. These qualities have enabled me to thrive in fast-paced settings and adapt to evolving challenges—a trait that will be invaluable as I contribute to the work of [Company/Organization Name] in Egypt Alexandria.</w:t>
      </w:r>
    </w:p>
    <w:p>
      <w:pPr>
        <w:pStyle w:val="BodyText"/>
      </w:pPr>
      <w:r>
        <w:t xml:space="preserve">I am eager to bring my passion for biomedical engineering, my technical skills, and my dedication to improving healthcare access to your team. The opportunity to work in Egypt Alexandria, a city with a legacy of innovation and a growing focus on medical excellence, would be an incredible honor. I am confident that my background and vision align with the goals of [Company/Organization Name], and I would be thrilled to contribute to the development of life-changing technologies that serve both local communities and the global healthcare landscape.</w:t>
      </w:r>
    </w:p>
    <w:p>
      <w:pPr>
        <w:pStyle w:val="BodyText"/>
      </w:pPr>
      <w:r>
        <w:t xml:space="preserve">Thank you for considering my application. I look forward to the possibility of discussing how I can contribute to your organization’s mission and continue making a difference as a Biomedical Engineer in Egypt Alexandri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8:57:20Z</dcterms:created>
  <dcterms:modified xsi:type="dcterms:W3CDTF">2026-07-23T08:57:20Z</dcterms:modified>
</cp:coreProperties>
</file>

<file path=docProps/custom.xml><?xml version="1.0" encoding="utf-8"?>
<Properties xmlns="http://schemas.openxmlformats.org/officeDocument/2006/custom-properties" xmlns:vt="http://schemas.openxmlformats.org/officeDocument/2006/docPropsVTypes"/>
</file>